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3905E6" w14:textId="77777777" w:rsidR="005E6346" w:rsidRPr="00B752C8" w:rsidRDefault="00000000">
      <w:pPr>
        <w:pStyle w:val="Heading1"/>
        <w:rPr>
          <w:rFonts w:ascii="Times New Roman" w:hAnsi="Times New Roman" w:cs="Times New Roman"/>
        </w:rPr>
      </w:pPr>
      <w:bookmarkStart w:id="0" w:name="Xd7fc322a3fbeb8bcb6e8821e29ed5b0a32b249a"/>
      <w:r w:rsidRPr="00B752C8">
        <w:rPr>
          <w:rFonts w:ascii="Times New Roman" w:hAnsi="Times New Roman" w:cs="Times New Roman"/>
        </w:rPr>
        <w:t>Hospital Appointment Management System - Phase 7: Integration &amp; External Access</w:t>
      </w:r>
    </w:p>
    <w:p w14:paraId="38A4155B" w14:textId="77777777" w:rsidR="005E6346" w:rsidRPr="00B752C8" w:rsidRDefault="00000000">
      <w:pPr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</w:rPr>
        <w:pict w14:anchorId="652D90B2">
          <v:rect id="_x0000_i1025" style="width:0;height:1.5pt" o:hralign="center" o:hrstd="t" o:hr="t"/>
        </w:pict>
      </w:r>
    </w:p>
    <w:p w14:paraId="09D424DF" w14:textId="77777777" w:rsidR="005E6346" w:rsidRPr="00B752C8" w:rsidRDefault="00000000">
      <w:pPr>
        <w:pStyle w:val="Heading2"/>
        <w:rPr>
          <w:rFonts w:ascii="Times New Roman" w:hAnsi="Times New Roman" w:cs="Times New Roman"/>
        </w:rPr>
      </w:pPr>
      <w:bookmarkStart w:id="1" w:name="overview"/>
      <w:r w:rsidRPr="00B752C8">
        <w:rPr>
          <w:rFonts w:ascii="Times New Roman" w:hAnsi="Times New Roman" w:cs="Times New Roman"/>
        </w:rPr>
        <w:t>Overview</w:t>
      </w:r>
    </w:p>
    <w:p w14:paraId="2A972633" w14:textId="77777777" w:rsidR="005E6346" w:rsidRPr="00B752C8" w:rsidRDefault="00000000">
      <w:pPr>
        <w:pStyle w:val="FirstParagraph"/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</w:rPr>
        <w:t>In Phase 7, we implement integration with external systems to automate sending SMS notifications to patients when their appointments are confirmed. Key concepts implemented in this phase:</w:t>
      </w:r>
    </w:p>
    <w:p w14:paraId="03A14C4C" w14:textId="77777777" w:rsidR="005E6346" w:rsidRPr="00B752C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</w:rPr>
        <w:t>Remote Site Settings (Required)</w:t>
      </w:r>
    </w:p>
    <w:p w14:paraId="5DF8A3F3" w14:textId="77777777" w:rsidR="005E6346" w:rsidRPr="00B752C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</w:rPr>
        <w:t>Apex Callouts (POST request to SMS API)</w:t>
      </w:r>
    </w:p>
    <w:p w14:paraId="26B67ECA" w14:textId="77777777" w:rsidR="005E6346" w:rsidRPr="00B752C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</w:rPr>
        <w:t>Trigger automation on Appointment confirmation</w:t>
      </w:r>
    </w:p>
    <w:p w14:paraId="422AD93C" w14:textId="77777777" w:rsidR="005E6346" w:rsidRPr="00B752C8" w:rsidRDefault="00000000">
      <w:pPr>
        <w:pStyle w:val="Compact"/>
        <w:numPr>
          <w:ilvl w:val="0"/>
          <w:numId w:val="2"/>
        </w:numPr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</w:rPr>
        <w:t>Debugging and testing callouts</w:t>
      </w:r>
    </w:p>
    <w:p w14:paraId="00DCA213" w14:textId="77777777" w:rsidR="005E6346" w:rsidRPr="00B752C8" w:rsidRDefault="00000000">
      <w:pPr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</w:rPr>
        <w:pict w14:anchorId="2014DEE6">
          <v:rect id="_x0000_i1026" style="width:0;height:1.5pt" o:hralign="center" o:hrstd="t" o:hr="t"/>
        </w:pict>
      </w:r>
    </w:p>
    <w:p w14:paraId="2B426D20" w14:textId="77777777" w:rsidR="005E6346" w:rsidRPr="00B752C8" w:rsidRDefault="00000000">
      <w:pPr>
        <w:pStyle w:val="Heading2"/>
        <w:rPr>
          <w:rFonts w:ascii="Times New Roman" w:hAnsi="Times New Roman" w:cs="Times New Roman"/>
        </w:rPr>
      </w:pPr>
      <w:bookmarkStart w:id="2" w:name="remote-site-settings"/>
      <w:bookmarkEnd w:id="1"/>
      <w:r w:rsidRPr="00B752C8">
        <w:rPr>
          <w:rFonts w:ascii="Times New Roman" w:hAnsi="Times New Roman" w:cs="Times New Roman"/>
        </w:rPr>
        <w:t>1️</w:t>
      </w:r>
      <w:r w:rsidRPr="00B752C8">
        <w:rPr>
          <w:rFonts w:ascii="Segoe UI Symbol" w:hAnsi="Segoe UI Symbol" w:cs="Segoe UI Symbol"/>
        </w:rPr>
        <w:t>⃣</w:t>
      </w:r>
      <w:r w:rsidRPr="00B752C8">
        <w:rPr>
          <w:rFonts w:ascii="Times New Roman" w:hAnsi="Times New Roman" w:cs="Times New Roman"/>
        </w:rPr>
        <w:t xml:space="preserve"> Remote Site Settings</w:t>
      </w:r>
    </w:p>
    <w:p w14:paraId="2E611D46" w14:textId="77777777" w:rsidR="005E6346" w:rsidRPr="00B752C8" w:rsidRDefault="00000000">
      <w:pPr>
        <w:pStyle w:val="FirstParagraph"/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  <w:b/>
          <w:bCs/>
        </w:rPr>
        <w:t>Use Case:</w:t>
      </w:r>
      <w:r w:rsidRPr="00B752C8">
        <w:rPr>
          <w:rFonts w:ascii="Times New Roman" w:hAnsi="Times New Roman" w:cs="Times New Roman"/>
        </w:rPr>
        <w:t xml:space="preserve"> Allow Salesforce to make HTTP callouts to external API.</w:t>
      </w:r>
    </w:p>
    <w:p w14:paraId="5EACD1B2" w14:textId="77777777" w:rsidR="005E6346" w:rsidRPr="00B752C8" w:rsidRDefault="00000000">
      <w:pPr>
        <w:pStyle w:val="BodyText"/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  <w:b/>
          <w:bCs/>
        </w:rPr>
        <w:t>Steps:</w:t>
      </w:r>
      <w:r w:rsidRPr="00B752C8">
        <w:rPr>
          <w:rFonts w:ascii="Times New Roman" w:hAnsi="Times New Roman" w:cs="Times New Roman"/>
        </w:rPr>
        <w:t xml:space="preserve"> 1. Go to Setup → Security → Remote Site Settings. 2. Click New Remote Site. 3. Fill in: - Remote Site Name: Hospital_SMS_API - Remote Site URL: https://example-sms-api.com - Description: Used to send SMS notifications to patients 4. Click Save.</w:t>
      </w:r>
    </w:p>
    <w:p w14:paraId="5C7C53D0" w14:textId="77777777" w:rsidR="005E6346" w:rsidRPr="00B752C8" w:rsidRDefault="00000000">
      <w:pPr>
        <w:pStyle w:val="Heading2"/>
        <w:rPr>
          <w:rFonts w:ascii="Times New Roman" w:hAnsi="Times New Roman" w:cs="Times New Roman"/>
        </w:rPr>
      </w:pPr>
      <w:bookmarkStart w:id="3" w:name="apex-callout-class-appointmentsmshandler"/>
      <w:bookmarkEnd w:id="2"/>
      <w:r w:rsidRPr="00B752C8">
        <w:rPr>
          <w:rFonts w:ascii="Times New Roman" w:hAnsi="Times New Roman" w:cs="Times New Roman"/>
        </w:rPr>
        <w:t>2️</w:t>
      </w:r>
      <w:r w:rsidRPr="00B752C8">
        <w:rPr>
          <w:rFonts w:ascii="Segoe UI Symbol" w:hAnsi="Segoe UI Symbol" w:cs="Segoe UI Symbol"/>
        </w:rPr>
        <w:t>⃣</w:t>
      </w:r>
      <w:r w:rsidRPr="00B752C8">
        <w:rPr>
          <w:rFonts w:ascii="Times New Roman" w:hAnsi="Times New Roman" w:cs="Times New Roman"/>
        </w:rPr>
        <w:t xml:space="preserve"> Apex Callout Class – AppointmentSMSHandler</w:t>
      </w:r>
    </w:p>
    <w:p w14:paraId="28A8437B" w14:textId="77777777" w:rsidR="005E6346" w:rsidRPr="00B752C8" w:rsidRDefault="00000000">
      <w:pPr>
        <w:pStyle w:val="FirstParagraph"/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  <w:b/>
          <w:bCs/>
        </w:rPr>
        <w:t>Use Case:</w:t>
      </w:r>
      <w:r w:rsidRPr="00B752C8">
        <w:rPr>
          <w:rFonts w:ascii="Times New Roman" w:hAnsi="Times New Roman" w:cs="Times New Roman"/>
        </w:rPr>
        <w:t xml:space="preserve"> Send SMS notifications to patients automatically.</w:t>
      </w:r>
    </w:p>
    <w:p w14:paraId="5A319542" w14:textId="77777777" w:rsidR="005E6346" w:rsidRPr="00B752C8" w:rsidRDefault="00000000">
      <w:pPr>
        <w:pStyle w:val="BodyText"/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  <w:b/>
          <w:bCs/>
        </w:rPr>
        <w:t>Steps:</w:t>
      </w:r>
      <w:r w:rsidRPr="00B752C8">
        <w:rPr>
          <w:rFonts w:ascii="Times New Roman" w:hAnsi="Times New Roman" w:cs="Times New Roman"/>
        </w:rPr>
        <w:t xml:space="preserve"> 1. Developer Console → File → New → Apex Class → Name: AppointmentSMSHandler 2. Paste the following code:</w:t>
      </w:r>
    </w:p>
    <w:p w14:paraId="3B37DB12" w14:textId="77777777" w:rsidR="005E6346" w:rsidRPr="00B752C8" w:rsidRDefault="00000000">
      <w:pPr>
        <w:pStyle w:val="SourceCode"/>
        <w:rPr>
          <w:rFonts w:ascii="Times New Roman" w:hAnsi="Times New Roman" w:cs="Times New Roman"/>
        </w:rPr>
      </w:pPr>
      <w:r w:rsidRPr="00B752C8">
        <w:rPr>
          <w:rStyle w:val="VerbatimChar"/>
          <w:rFonts w:ascii="Times New Roman" w:hAnsi="Times New Roman" w:cs="Times New Roman"/>
        </w:rPr>
        <w:t>public with sharing class AppointmentSMSHandler {</w:t>
      </w:r>
      <w:r w:rsidRPr="00B752C8">
        <w:rPr>
          <w:rFonts w:ascii="Times New Roman" w:hAnsi="Times New Roman" w:cs="Times New Roman"/>
        </w:rPr>
        <w:br/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@future(callout=true)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public static void sendSMS(String patientPhone, String message) {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HttpRequest req = new HttpRequest(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req.setEndpoint('https://example-sms-api.com/send'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req.setMethod('POST'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req.setHeader('Content-Type', 'application/json');</w:t>
      </w:r>
      <w:r w:rsidRPr="00B752C8">
        <w:rPr>
          <w:rFonts w:ascii="Times New Roman" w:hAnsi="Times New Roman" w:cs="Times New Roman"/>
        </w:rPr>
        <w:br/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Map&lt;String, String&gt; body = new Map&lt;String, String&gt;(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body.put('phone', patientPhone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body.put('message', message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req.setBody(JSON.serialize(body));</w:t>
      </w:r>
      <w:r w:rsidRPr="00B752C8">
        <w:rPr>
          <w:rFonts w:ascii="Times New Roman" w:hAnsi="Times New Roman" w:cs="Times New Roman"/>
        </w:rPr>
        <w:br/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Http http = new Http(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lastRenderedPageBreak/>
        <w:t xml:space="preserve">        try {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    HttpResponse res = http.send(req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    System.debug('SMS Response: ' + res.getBody()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} catch(Exception e) {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    System.debug('Error sending SMS: ' + e.getMessage()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}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}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>}</w:t>
      </w:r>
    </w:p>
    <w:p w14:paraId="71B3338B" w14:textId="758DBBFB" w:rsidR="005E6346" w:rsidRPr="00B752C8" w:rsidRDefault="005E6346">
      <w:pPr>
        <w:rPr>
          <w:rFonts w:ascii="Times New Roman" w:hAnsi="Times New Roman" w:cs="Times New Roman"/>
        </w:rPr>
      </w:pPr>
    </w:p>
    <w:p w14:paraId="02CD3DE2" w14:textId="77777777" w:rsidR="005E6346" w:rsidRPr="00B752C8" w:rsidRDefault="00000000">
      <w:pPr>
        <w:pStyle w:val="Heading2"/>
        <w:rPr>
          <w:rFonts w:ascii="Times New Roman" w:hAnsi="Times New Roman" w:cs="Times New Roman"/>
        </w:rPr>
      </w:pPr>
      <w:bookmarkStart w:id="4" w:name="apex-trigger-appointmenttrigger"/>
      <w:bookmarkEnd w:id="3"/>
      <w:r w:rsidRPr="00B752C8">
        <w:rPr>
          <w:rFonts w:ascii="Times New Roman" w:hAnsi="Times New Roman" w:cs="Times New Roman"/>
        </w:rPr>
        <w:t>3️</w:t>
      </w:r>
      <w:r w:rsidRPr="00B752C8">
        <w:rPr>
          <w:rFonts w:ascii="Segoe UI Symbol" w:hAnsi="Segoe UI Symbol" w:cs="Segoe UI Symbol"/>
        </w:rPr>
        <w:t>⃣</w:t>
      </w:r>
      <w:r w:rsidRPr="00B752C8">
        <w:rPr>
          <w:rFonts w:ascii="Times New Roman" w:hAnsi="Times New Roman" w:cs="Times New Roman"/>
        </w:rPr>
        <w:t xml:space="preserve"> Apex Trigger – AppointmentTrigger</w:t>
      </w:r>
    </w:p>
    <w:p w14:paraId="16CBA740" w14:textId="77777777" w:rsidR="005E6346" w:rsidRPr="00B752C8" w:rsidRDefault="00000000">
      <w:pPr>
        <w:pStyle w:val="FirstParagraph"/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  <w:b/>
          <w:bCs/>
        </w:rPr>
        <w:t>Use Case:</w:t>
      </w:r>
      <w:r w:rsidRPr="00B752C8">
        <w:rPr>
          <w:rFonts w:ascii="Times New Roman" w:hAnsi="Times New Roman" w:cs="Times New Roman"/>
        </w:rPr>
        <w:t xml:space="preserve"> Automatically call the SMS handler when an appointment is confirmed.</w:t>
      </w:r>
    </w:p>
    <w:p w14:paraId="1DDBF2CF" w14:textId="77777777" w:rsidR="005E6346" w:rsidRPr="00B752C8" w:rsidRDefault="00000000">
      <w:pPr>
        <w:pStyle w:val="BodyText"/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  <w:b/>
          <w:bCs/>
        </w:rPr>
        <w:t>Steps:</w:t>
      </w:r>
      <w:r w:rsidRPr="00B752C8">
        <w:rPr>
          <w:rFonts w:ascii="Times New Roman" w:hAnsi="Times New Roman" w:cs="Times New Roman"/>
        </w:rPr>
        <w:t xml:space="preserve"> 1. Setup → Object Manager → Appointment → Triggers → New → Name: AppointmentTrigger 2. Paste code:</w:t>
      </w:r>
    </w:p>
    <w:p w14:paraId="19FEAE4B" w14:textId="77777777" w:rsidR="005E6346" w:rsidRPr="00B752C8" w:rsidRDefault="00000000">
      <w:pPr>
        <w:pStyle w:val="SourceCode"/>
        <w:rPr>
          <w:rFonts w:ascii="Times New Roman" w:hAnsi="Times New Roman" w:cs="Times New Roman"/>
        </w:rPr>
      </w:pPr>
      <w:r w:rsidRPr="00B752C8">
        <w:rPr>
          <w:rStyle w:val="VerbatimChar"/>
          <w:rFonts w:ascii="Times New Roman" w:hAnsi="Times New Roman" w:cs="Times New Roman"/>
        </w:rPr>
        <w:t>trigger AppointmentTrigger on Appointment__c (after update) {</w:t>
      </w:r>
      <w:r w:rsidRPr="00B752C8">
        <w:rPr>
          <w:rFonts w:ascii="Times New Roman" w:hAnsi="Times New Roman" w:cs="Times New Roman"/>
        </w:rPr>
        <w:br/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for(Appointment__c app : Trigger.new) {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Appointment__c oldApp = Trigger.oldMap.get(app.Id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if(app.Status__c == 'Scheduled' &amp;&amp; oldApp.Status__c != 'Scheduled') {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    String phone = app.Patient__r.Contact_Number__c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    String message = 'Your appointment on ' + String.valueOf(app.Appointment_Date__c) +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                     ' at ' + String.valueOf(app.Appointment_Time__c) + ' is confirmed.'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    AppointmentSMSHandler.sendSMS(phone, message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}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}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>}</w:t>
      </w:r>
    </w:p>
    <w:p w14:paraId="342D1F22" w14:textId="77777777" w:rsidR="005E6346" w:rsidRPr="00B752C8" w:rsidRDefault="00000000">
      <w:pPr>
        <w:pStyle w:val="Heading2"/>
        <w:rPr>
          <w:rFonts w:ascii="Times New Roman" w:hAnsi="Times New Roman" w:cs="Times New Roman"/>
        </w:rPr>
      </w:pPr>
      <w:bookmarkStart w:id="5" w:name="testing-the-apex-trigger-and-callout"/>
      <w:bookmarkEnd w:id="4"/>
      <w:r w:rsidRPr="00B752C8">
        <w:rPr>
          <w:rFonts w:ascii="Times New Roman" w:hAnsi="Times New Roman" w:cs="Times New Roman"/>
        </w:rPr>
        <w:t>4️</w:t>
      </w:r>
      <w:r w:rsidRPr="00B752C8">
        <w:rPr>
          <w:rFonts w:ascii="Segoe UI Symbol" w:hAnsi="Segoe UI Symbol" w:cs="Segoe UI Symbol"/>
        </w:rPr>
        <w:t>⃣</w:t>
      </w:r>
      <w:r w:rsidRPr="00B752C8">
        <w:rPr>
          <w:rFonts w:ascii="Times New Roman" w:hAnsi="Times New Roman" w:cs="Times New Roman"/>
        </w:rPr>
        <w:t xml:space="preserve"> Testing the Apex Trigger and Callout</w:t>
      </w:r>
    </w:p>
    <w:p w14:paraId="42101DD0" w14:textId="77777777" w:rsidR="005E6346" w:rsidRPr="00B752C8" w:rsidRDefault="00000000">
      <w:pPr>
        <w:pStyle w:val="FirstParagraph"/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  <w:b/>
          <w:bCs/>
        </w:rPr>
        <w:t>Steps:</w:t>
      </w:r>
      <w:r w:rsidRPr="00B752C8">
        <w:rPr>
          <w:rFonts w:ascii="Times New Roman" w:hAnsi="Times New Roman" w:cs="Times New Roman"/>
        </w:rPr>
        <w:t xml:space="preserve"> 1. Create a test contact with phone number. 2. Create a test appointment linked to this contact with Status = Requested. 3. Update appointment Status → Scheduled. 4. Setup → Debug Logs → View → Look for ‘SMS Response:’ 5. Check for errors ‘Error sending SMS:’ if any. 6. Optional: Developer Console → Execute Anonymous to simulate status change.</w:t>
      </w:r>
    </w:p>
    <w:p w14:paraId="686DCE5E" w14:textId="6BA853E5" w:rsidR="005E6346" w:rsidRPr="00B752C8" w:rsidRDefault="005E6346">
      <w:pPr>
        <w:rPr>
          <w:rFonts w:ascii="Times New Roman" w:hAnsi="Times New Roman" w:cs="Times New Roman"/>
        </w:rPr>
      </w:pPr>
    </w:p>
    <w:p w14:paraId="5792D772" w14:textId="77777777" w:rsidR="005E6346" w:rsidRPr="00B752C8" w:rsidRDefault="00000000">
      <w:pPr>
        <w:pStyle w:val="Heading2"/>
        <w:rPr>
          <w:rFonts w:ascii="Times New Roman" w:hAnsi="Times New Roman" w:cs="Times New Roman"/>
        </w:rPr>
      </w:pPr>
      <w:bookmarkStart w:id="6" w:name="apex-test-class"/>
      <w:bookmarkEnd w:id="5"/>
      <w:r w:rsidRPr="00B752C8">
        <w:rPr>
          <w:rFonts w:ascii="Times New Roman" w:hAnsi="Times New Roman" w:cs="Times New Roman"/>
        </w:rPr>
        <w:t>5️</w:t>
      </w:r>
      <w:r w:rsidRPr="00B752C8">
        <w:rPr>
          <w:rFonts w:ascii="Segoe UI Symbol" w:hAnsi="Segoe UI Symbol" w:cs="Segoe UI Symbol"/>
        </w:rPr>
        <w:t>⃣</w:t>
      </w:r>
      <w:r w:rsidRPr="00B752C8">
        <w:rPr>
          <w:rFonts w:ascii="Times New Roman" w:hAnsi="Times New Roman" w:cs="Times New Roman"/>
        </w:rPr>
        <w:t xml:space="preserve"> Apex Test Class</w:t>
      </w:r>
    </w:p>
    <w:p w14:paraId="37600E73" w14:textId="77777777" w:rsidR="005E6346" w:rsidRPr="00B752C8" w:rsidRDefault="00000000">
      <w:pPr>
        <w:pStyle w:val="FirstParagraph"/>
        <w:rPr>
          <w:rFonts w:ascii="Times New Roman" w:hAnsi="Times New Roman" w:cs="Times New Roman"/>
        </w:rPr>
      </w:pPr>
      <w:r w:rsidRPr="00B752C8">
        <w:rPr>
          <w:rFonts w:ascii="Times New Roman" w:hAnsi="Times New Roman" w:cs="Times New Roman"/>
          <w:b/>
          <w:bCs/>
        </w:rPr>
        <w:t>Use Case:</w:t>
      </w:r>
      <w:r w:rsidRPr="00B752C8">
        <w:rPr>
          <w:rFonts w:ascii="Times New Roman" w:hAnsi="Times New Roman" w:cs="Times New Roman"/>
        </w:rPr>
        <w:t xml:space="preserve"> Provide Salesforce test coverage.</w:t>
      </w:r>
    </w:p>
    <w:p w14:paraId="7B172A0A" w14:textId="77777777" w:rsidR="005E6346" w:rsidRPr="00B752C8" w:rsidRDefault="00000000">
      <w:pPr>
        <w:pStyle w:val="SourceCode"/>
        <w:rPr>
          <w:rFonts w:ascii="Times New Roman" w:hAnsi="Times New Roman" w:cs="Times New Roman"/>
        </w:rPr>
      </w:pPr>
      <w:r w:rsidRPr="00B752C8">
        <w:rPr>
          <w:rStyle w:val="VerbatimChar"/>
          <w:rFonts w:ascii="Times New Roman" w:hAnsi="Times New Roman" w:cs="Times New Roman"/>
        </w:rPr>
        <w:t>@isTest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>private class TestAppointmentSMS {</w:t>
      </w:r>
      <w:r w:rsidRPr="00B752C8">
        <w:rPr>
          <w:rFonts w:ascii="Times New Roman" w:hAnsi="Times New Roman" w:cs="Times New Roman"/>
        </w:rPr>
        <w:br/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@isTest static void testSendSMS() {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Contact c = new Contact(FirstName='Test', LastName='Patient', Contact_Number__c='9999999999'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lastRenderedPageBreak/>
        <w:t xml:space="preserve">        insert c;</w:t>
      </w:r>
      <w:r w:rsidRPr="00B752C8">
        <w:rPr>
          <w:rFonts w:ascii="Times New Roman" w:hAnsi="Times New Roman" w:cs="Times New Roman"/>
        </w:rPr>
        <w:br/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Appointment__c app = new Appointment__c(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    Patient__c = c.Id,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    Appointment_Date__c = Date.today(),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    Appointment_Time__c = Time.now(),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    Status__c = 'Requested'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insert app;</w:t>
      </w:r>
      <w:r w:rsidRPr="00B752C8">
        <w:rPr>
          <w:rFonts w:ascii="Times New Roman" w:hAnsi="Times New Roman" w:cs="Times New Roman"/>
        </w:rPr>
        <w:br/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Test.startTest(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app.Status__c = 'Scheduled'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update app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    Test.stopTest();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 xml:space="preserve">    }</w:t>
      </w:r>
      <w:r w:rsidRPr="00B752C8">
        <w:rPr>
          <w:rFonts w:ascii="Times New Roman" w:hAnsi="Times New Roman" w:cs="Times New Roman"/>
        </w:rPr>
        <w:br/>
      </w:r>
      <w:r w:rsidRPr="00B752C8">
        <w:rPr>
          <w:rStyle w:val="VerbatimChar"/>
          <w:rFonts w:ascii="Times New Roman" w:hAnsi="Times New Roman" w:cs="Times New Roman"/>
        </w:rPr>
        <w:t>}</w:t>
      </w:r>
      <w:bookmarkEnd w:id="0"/>
      <w:bookmarkEnd w:id="6"/>
    </w:p>
    <w:sectPr w:rsidR="005E6346" w:rsidRPr="00B752C8" w:rsidSect="00B752C8">
      <w:footnotePr>
        <w:numRestart w:val="eachSect"/>
      </w:footnotePr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88E49A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6B44692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417439622">
    <w:abstractNumId w:val="0"/>
  </w:num>
  <w:num w:numId="2" w16cid:durableId="998575354">
    <w:abstractNumId w:val="1"/>
  </w:num>
  <w:num w:numId="3" w16cid:durableId="20255524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6346"/>
    <w:rsid w:val="000B4156"/>
    <w:rsid w:val="005E6346"/>
    <w:rsid w:val="006750DF"/>
    <w:rsid w:val="00B752C8"/>
    <w:rsid w:val="00EE70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AA970"/>
  <w15:docId w15:val="{CE0D701B-B85C-4ADC-80E4-902BE318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9</Words>
  <Characters>3076</Characters>
  <Application>Microsoft Office Word</Application>
  <DocSecurity>0</DocSecurity>
  <Lines>25</Lines>
  <Paragraphs>7</Paragraphs>
  <ScaleCrop>false</ScaleCrop>
  <Company/>
  <LinksUpToDate>false</LinksUpToDate>
  <CharactersWithSpaces>3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 Samyuktha</dc:creator>
  <cp:keywords/>
  <cp:lastModifiedBy>T Samyuktha</cp:lastModifiedBy>
  <cp:revision>3</cp:revision>
  <dcterms:created xsi:type="dcterms:W3CDTF">2025-10-19T19:03:00Z</dcterms:created>
  <dcterms:modified xsi:type="dcterms:W3CDTF">2025-10-19T19:03:00Z</dcterms:modified>
</cp:coreProperties>
</file>